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20" w:name="X84d9ff72e61fc25ea7ed1e3985f655838d79222"/>
    <w:p>
      <w:pPr>
        <w:pStyle w:val="Heading1"/>
      </w:pPr>
      <w:r>
        <w:t xml:space="preserve">Cover Letter for Academic Researcher Position at [Institution Name], Ankara, Turkey</w:t>
      </w:r>
    </w:p>
    <w:p>
      <w:pPr>
        <w:pStyle w:val="FirstParagraph"/>
      </w:pPr>
      <w:r>
        <w:t xml:space="preserve">Dear Members of the Hiring Committee,</w:t>
      </w:r>
    </w:p>
    <w:p>
      <w:pPr>
        <w:pStyle w:val="BodyText"/>
      </w:pPr>
      <w:r>
        <w:t xml:space="preserve">I am writing to express my enthusiastic interest in the Academic Researcher position at [Institution Name] in Ankara, Turkey. As a dedicated scholar with a passion for advancing knowledge and fostering innovation, I am eager to contribute my expertise and experiences to your esteemed institution. This opportunity aligns perfectly with my professional goals and aspirations, particularly within the vibrant academic landscape of Turkey Ankara.</w:t>
      </w:r>
    </w:p>
    <w:p>
      <w:pPr>
        <w:pStyle w:val="BodyText"/>
      </w:pPr>
      <w:r>
        <w:t xml:space="preserve">With a robust background in [Your Field of Study], I have consistently pursued research that bridges theoretical frameworks with practical applications. My doctoral work at [Your University] focused on [Specific Research Topic], which was recognized through multiple publications in high-impact journals such as [Journal Names]. These accomplishments reflect my commitment to scholarly excellence and my ability to contribute meaningfully to the academic community in Ankara.</w:t>
      </w:r>
    </w:p>
    <w:p>
      <w:pPr>
        <w:pStyle w:val="BodyText"/>
      </w:pPr>
      <w:r>
        <w:t xml:space="preserve">What draws me specifically to this role in Turkey Ankara is the unique blend of cultural richness, historical significance, and academic rigor that defines the region. As an Academic Researcher, I aim not only to conduct impactful research but also to engage with local communities and institutions. The opportunity to collaborate with fellow researchers at [Institution Name] and contribute to Turkey’s growing reputation as a hub for innovative scholarship is deeply appealing. I am particularly interested in the institution’s focus on [Specific Research Area or Initiative], which resonates with my own research interests in [Your Specific Research Interests].</w:t>
      </w:r>
    </w:p>
    <w:p>
      <w:pPr>
        <w:pStyle w:val="BodyText"/>
      </w:pPr>
      <w:r>
        <w:t xml:space="preserve">Throughout my career, I have cultivated a strong foundation in both qualitative and quantitative research methodologies. My work has been recognized through awards such as [Awards or Grants Received], and I have presented my findings at international conferences in [Relevant Conferences]. These experiences have honed my ability to communicate complex ideas effectively and to work collaboratively across disciplines. In Turkey Ankara, I am eager to extend these skills by engaging in interdisciplinary projects that address pressing global challenges while respecting the local context.</w:t>
      </w:r>
    </w:p>
    <w:p>
      <w:pPr>
        <w:pStyle w:val="BodyText"/>
      </w:pPr>
      <w:r>
        <w:t xml:space="preserve">One of my key strengths is my ability to adapt and thrive in diverse academic environments. Having conducted research in [Other Countries or Regions], I have developed a nuanced understanding of how cultural and institutional factors influence research outcomes. This perspective is invaluable in Turkey Ankara, where the interplay between tradition and modernity creates a dynamic backdrop for innovation. I am particularly drawn to the opportunity to mentor students and early-career researchers, helping them navigate the complexities of academic life while fostering their growth as independent thinkers.</w:t>
      </w:r>
    </w:p>
    <w:p>
      <w:pPr>
        <w:pStyle w:val="BodyText"/>
      </w:pPr>
      <w:r>
        <w:t xml:space="preserve">My commitment to research is matched by my dedication to education. As an Academic Researcher, I believe in the power of knowledge sharing and collaborative learning. I have mentored graduate students at [Your Previous Institution] and have been involved in curriculum development for [Specific Courses or Programs]. In Ankara, I look forward to contributing to the academic mission of [Institution Name] by designing engaging courses, supervising research projects, and participating in departmental initiatives that promote scholarly excellence.</w:t>
      </w:r>
    </w:p>
    <w:p>
      <w:pPr>
        <w:pStyle w:val="BodyText"/>
      </w:pPr>
      <w:r>
        <w:t xml:space="preserve">Furthermore, my proficiency in [Languages, e.g., English and Turkish] enables me to effectively communicate with a wide range of stakeholders. I am also fluent in [Other Languages if applicable], which I believe enhances my ability to collaborate with international partners and contribute to global research networks. In the context of Turkey Ankara, where multilingualism is both a cultural asset and a practical necessity, this skill set will allow me to build bridges between local and global academic communities.</w:t>
      </w:r>
    </w:p>
    <w:p>
      <w:pPr>
        <w:pStyle w:val="BodyText"/>
      </w:pPr>
      <w:r>
        <w:t xml:space="preserve">I am particularly inspired by the vision of [Institution Name] to [Specific Institutional Goal or Mission Statement, if known]. As an Academic Researcher, I am eager to align my work with these objectives and contribute to the institution’s legacy of excellence. I am confident that my research expertise, teaching experience, and cultural adaptability will enable me to make a meaningful impact at [Institution Name] in Ankara.</w:t>
      </w:r>
    </w:p>
    <w:p>
      <w:pPr>
        <w:pStyle w:val="BodyText"/>
      </w:pPr>
      <w:r>
        <w:t xml:space="preserve">Thank you for considering my application. I would be honored to contribute to the academic and research endeavors of your institution. Please feel free to contact me at [Your Email Address] or [Your Phone Number] for any additional information or to schedule an interview. I look forward to the possibility of discussing how my background and aspirations align with the goals of [Institution Name] in Turkey Ankara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Email Address]</w:t>
      </w:r>
      <w:r>
        <w:br/>
      </w:r>
      <w:r>
        <w:t xml:space="preserve">[Your Phone Number]</w:t>
      </w:r>
      <w:r>
        <w:br/>
      </w:r>
      <w:r>
        <w:t xml:space="preserve">[LinkedIn or Website, if applicabl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Academic Researcher Position in Turkey Ankara</dc:title>
  <dc:creator/>
  <cp:keywords/>
  <dcterms:created xsi:type="dcterms:W3CDTF">2026-07-23T18:15:01Z</dcterms:created>
  <dcterms:modified xsi:type="dcterms:W3CDTF">2026-07-23T18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